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15E18" w14:textId="29AAB159" w:rsidR="009401C0" w:rsidRDefault="00CF5771" w:rsidP="00171BCF">
      <w:pPr>
        <w:pStyle w:val="Title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val="en-GB" w:eastAsia="en-GB"/>
        </w:rPr>
        <w:drawing>
          <wp:inline distT="0" distB="0" distL="0" distR="0" wp14:anchorId="55142F05" wp14:editId="331B4389">
            <wp:extent cx="2783499" cy="7314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100" cy="779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1827F6" w14:textId="0DCC4DE8" w:rsidR="009401C0" w:rsidRDefault="002D3F77" w:rsidP="00387062">
      <w:pPr>
        <w:pStyle w:val="Title"/>
        <w:rPr>
          <w:rFonts w:ascii="Arial" w:hAnsi="Arial" w:cs="Arial"/>
          <w:sz w:val="24"/>
        </w:rPr>
      </w:pPr>
      <w:r w:rsidRPr="002D3F77">
        <w:rPr>
          <w:rFonts w:ascii="Arial" w:hAnsi="Arial" w:cs="Arial"/>
          <w:noProof/>
          <w:sz w:val="24"/>
          <w:lang w:val="en-GB" w:eastAsia="en-GB"/>
        </w:rPr>
        <mc:AlternateContent>
          <mc:Choice Requires="wps">
            <w:drawing>
              <wp:inline distT="0" distB="0" distL="0" distR="0" wp14:anchorId="3A4BE909" wp14:editId="67E52D04">
                <wp:extent cx="304800" cy="304800"/>
                <wp:effectExtent l="0" t="0" r="0" b="0"/>
                <wp:docPr id="1" name="Rectangle 1" descr="blob:https://sheffielddiocese.sharepoint.com/a549860a-92e3-4b53-ba1c-b31335e5040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57B838" id="Rectangle 1" o:spid="_x0000_s1026" alt="blob:https://sheffielddiocese.sharepoint.com/a549860a-92e3-4b53-ba1c-b31335e50409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" filled="f" stroked="f">
                <o:lock v:ext="edit" aspectratio="t"/>
                <w10:anchorlock/>
              </v:rect>
            </w:pict>
          </mc:Fallback>
        </mc:AlternateContent>
      </w:r>
    </w:p>
    <w:p w14:paraId="2C400F04" w14:textId="76EFFD75" w:rsidR="00B83B15" w:rsidRDefault="00EB40AB" w:rsidP="00171BCF">
      <w:pPr>
        <w:pStyle w:val="Title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 xml:space="preserve">INSPECTION </w:t>
      </w:r>
      <w:r w:rsidR="00B9208B">
        <w:rPr>
          <w:rFonts w:ascii="Arial" w:hAnsi="Arial" w:cs="Arial"/>
          <w:sz w:val="24"/>
          <w:lang w:val="en-GB"/>
        </w:rPr>
        <w:t xml:space="preserve">(ARCHDEACON’S SURVEY OF CHURCHES) </w:t>
      </w:r>
      <w:r w:rsidR="006D7DFE">
        <w:rPr>
          <w:rFonts w:ascii="Arial" w:hAnsi="Arial" w:cs="Arial"/>
          <w:sz w:val="24"/>
        </w:rPr>
        <w:t xml:space="preserve">CHECK LIST </w:t>
      </w:r>
      <w:r w:rsidR="002F5DD9">
        <w:rPr>
          <w:rFonts w:ascii="Arial" w:hAnsi="Arial" w:cs="Arial"/>
          <w:sz w:val="24"/>
          <w:lang w:val="en-GB"/>
        </w:rPr>
        <w:t xml:space="preserve"> </w:t>
      </w:r>
    </w:p>
    <w:p w14:paraId="1ABC2821" w14:textId="085E8529" w:rsidR="00B9208B" w:rsidRPr="00B9208B" w:rsidRDefault="00B9208B" w:rsidP="00171BCF">
      <w:pPr>
        <w:pStyle w:val="Title"/>
        <w:rPr>
          <w:rFonts w:ascii="Arial" w:hAnsi="Arial" w:cs="Arial"/>
          <w:sz w:val="24"/>
          <w:lang w:val="en-GB"/>
        </w:rPr>
      </w:pPr>
      <w:r w:rsidRPr="00B9208B">
        <w:rPr>
          <w:rFonts w:ascii="Arial" w:hAnsi="Arial" w:cs="Arial"/>
          <w:sz w:val="24"/>
          <w:lang w:val="en-GB"/>
        </w:rPr>
        <w:t>Canon F18</w:t>
      </w:r>
    </w:p>
    <w:p w14:paraId="308CC5ED" w14:textId="77777777" w:rsidR="00387062" w:rsidRPr="004B6D4E" w:rsidRDefault="00387062" w:rsidP="00171BCF">
      <w:pPr>
        <w:jc w:val="center"/>
        <w:rPr>
          <w:rFonts w:ascii="Arial" w:hAnsi="Arial" w:cs="Arial"/>
          <w:b/>
          <w:sz w:val="22"/>
          <w:szCs w:val="22"/>
        </w:rPr>
      </w:pPr>
    </w:p>
    <w:p w14:paraId="2391D4CA" w14:textId="4346A131" w:rsidR="00387062" w:rsidRDefault="00B779C2" w:rsidP="00B779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2"/>
          <w:lang w:eastAsia="en-GB"/>
        </w:rPr>
      </w:pPr>
      <w:r>
        <w:rPr>
          <w:rFonts w:ascii="Arial" w:hAnsi="Arial" w:cs="Arial"/>
          <w:sz w:val="22"/>
        </w:rPr>
        <w:t>P</w:t>
      </w:r>
      <w:r w:rsidR="00387062" w:rsidRPr="00171BCF">
        <w:rPr>
          <w:rFonts w:ascii="Arial" w:hAnsi="Arial" w:cs="Arial"/>
          <w:sz w:val="22"/>
        </w:rPr>
        <w:t xml:space="preserve">lease fill in as fully as possible before the </w:t>
      </w:r>
      <w:r>
        <w:rPr>
          <w:rFonts w:ascii="Arial" w:hAnsi="Arial" w:cs="Arial"/>
          <w:sz w:val="22"/>
        </w:rPr>
        <w:t>Inspection (</w:t>
      </w:r>
      <w:r w:rsidR="00387062" w:rsidRPr="00171BCF">
        <w:rPr>
          <w:rFonts w:ascii="Arial" w:hAnsi="Arial" w:cs="Arial"/>
          <w:sz w:val="22"/>
        </w:rPr>
        <w:t>Visitation</w:t>
      </w:r>
      <w:r>
        <w:rPr>
          <w:rFonts w:ascii="Arial" w:hAnsi="Arial" w:cs="Arial"/>
          <w:sz w:val="22"/>
        </w:rPr>
        <w:t>)</w:t>
      </w:r>
      <w:r w:rsidR="00387062" w:rsidRPr="00171BCF">
        <w:rPr>
          <w:rFonts w:ascii="Arial" w:hAnsi="Arial" w:cs="Arial"/>
          <w:sz w:val="22"/>
        </w:rPr>
        <w:t xml:space="preserve"> and give the completed form to the Archdeacon or Area Dean on their arrival. </w:t>
      </w:r>
    </w:p>
    <w:p w14:paraId="7F651C4B" w14:textId="77777777" w:rsidR="00B779C2" w:rsidRPr="00171BCF" w:rsidRDefault="00B779C2" w:rsidP="00171BCF">
      <w:pPr>
        <w:jc w:val="center"/>
        <w:rPr>
          <w:rFonts w:ascii="Arial" w:hAnsi="Arial" w:cs="Arial"/>
          <w:sz w:val="22"/>
          <w:lang w:eastAsia="en-GB"/>
        </w:rPr>
      </w:pPr>
    </w:p>
    <w:p w14:paraId="2C9D0BFF" w14:textId="77777777" w:rsidR="00387062" w:rsidRDefault="00387062" w:rsidP="00387062">
      <w:pPr>
        <w:rPr>
          <w:b/>
        </w:rPr>
      </w:pPr>
    </w:p>
    <w:p w14:paraId="1FE1FB79" w14:textId="43AD569A" w:rsidR="00387062" w:rsidRPr="006C7876" w:rsidRDefault="00387062" w:rsidP="00387062">
      <w:pPr>
        <w:rPr>
          <w:rFonts w:ascii="Arial" w:hAnsi="Arial" w:cs="Arial"/>
        </w:rPr>
      </w:pPr>
      <w:r w:rsidRPr="006C7876">
        <w:rPr>
          <w:rFonts w:ascii="Arial" w:hAnsi="Arial" w:cs="Arial"/>
        </w:rPr>
        <w:t>Parish</w:t>
      </w:r>
      <w:r w:rsidR="00AF7AF7">
        <w:rPr>
          <w:rFonts w:ascii="Arial" w:hAnsi="Arial" w:cs="Arial"/>
        </w:rPr>
        <w:t>/Church</w:t>
      </w:r>
      <w:r w:rsidRPr="006C7876">
        <w:rPr>
          <w:rFonts w:ascii="Arial" w:hAnsi="Arial" w:cs="Arial"/>
        </w:rPr>
        <w:t>:</w:t>
      </w:r>
      <w:r w:rsidR="004B6D4E">
        <w:rPr>
          <w:rFonts w:ascii="Arial" w:hAnsi="Arial" w:cs="Arial"/>
        </w:rPr>
        <w:t xml:space="preserve">  </w:t>
      </w:r>
      <w:r w:rsidRPr="006C7876">
        <w:rPr>
          <w:rFonts w:ascii="Arial" w:hAnsi="Arial" w:cs="Arial"/>
        </w:rPr>
        <w:t>..…………………………….…</w:t>
      </w:r>
      <w:r w:rsidR="00171BCF">
        <w:rPr>
          <w:rFonts w:ascii="Arial" w:hAnsi="Arial" w:cs="Arial"/>
        </w:rPr>
        <w:t>…………………Deanery…………………………</w:t>
      </w:r>
    </w:p>
    <w:p w14:paraId="3B790F86" w14:textId="77777777" w:rsidR="00387062" w:rsidRPr="006C7876" w:rsidRDefault="00387062" w:rsidP="00387062">
      <w:pPr>
        <w:rPr>
          <w:rFonts w:ascii="Arial" w:hAnsi="Arial" w:cs="Arial"/>
        </w:rPr>
      </w:pPr>
    </w:p>
    <w:p w14:paraId="2E5554DB" w14:textId="1125A371" w:rsidR="00387062" w:rsidRPr="006C7876" w:rsidRDefault="004B6D4E" w:rsidP="00387062">
      <w:pPr>
        <w:rPr>
          <w:rFonts w:ascii="Arial" w:hAnsi="Arial" w:cs="Arial"/>
        </w:rPr>
      </w:pPr>
      <w:r>
        <w:rPr>
          <w:rFonts w:ascii="Arial" w:hAnsi="Arial" w:cs="Arial"/>
        </w:rPr>
        <w:t>Date of Visit</w:t>
      </w:r>
      <w:r w:rsidR="006279AB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="00171BCF">
        <w:rPr>
          <w:rFonts w:ascii="Arial" w:hAnsi="Arial" w:cs="Arial"/>
        </w:rPr>
        <w:t>………………………..Archdeacon / Area Dean……………………………………</w:t>
      </w:r>
    </w:p>
    <w:p w14:paraId="1AA532D9" w14:textId="77777777" w:rsidR="00387062" w:rsidRPr="006C7876" w:rsidRDefault="00387062" w:rsidP="00387062">
      <w:pPr>
        <w:rPr>
          <w:rFonts w:ascii="Arial" w:hAnsi="Arial" w:cs="Arial"/>
        </w:rPr>
      </w:pPr>
    </w:p>
    <w:p w14:paraId="4E9C67C7" w14:textId="307DC552" w:rsidR="00387062" w:rsidRPr="006C7876" w:rsidRDefault="00387062" w:rsidP="00387062">
      <w:pPr>
        <w:rPr>
          <w:rFonts w:ascii="Arial" w:hAnsi="Arial" w:cs="Arial"/>
        </w:rPr>
      </w:pPr>
      <w:r w:rsidRPr="006C7876">
        <w:rPr>
          <w:rFonts w:ascii="Arial" w:hAnsi="Arial" w:cs="Arial"/>
        </w:rPr>
        <w:t>Chu</w:t>
      </w:r>
      <w:r w:rsidR="004B6D4E">
        <w:rPr>
          <w:rFonts w:ascii="Arial" w:hAnsi="Arial" w:cs="Arial"/>
        </w:rPr>
        <w:t>r</w:t>
      </w:r>
      <w:r w:rsidRPr="006C7876">
        <w:rPr>
          <w:rFonts w:ascii="Arial" w:hAnsi="Arial" w:cs="Arial"/>
        </w:rPr>
        <w:t>chwardens</w:t>
      </w:r>
      <w:r w:rsidR="004B6D4E">
        <w:rPr>
          <w:rFonts w:ascii="Arial" w:hAnsi="Arial" w:cs="Arial"/>
        </w:rPr>
        <w:t xml:space="preserve"> present:  ……</w:t>
      </w:r>
      <w:r w:rsidRPr="006C7876">
        <w:rPr>
          <w:rFonts w:ascii="Arial" w:hAnsi="Arial" w:cs="Arial"/>
        </w:rPr>
        <w:t>……………………………………………………</w:t>
      </w:r>
      <w:r w:rsidR="006279AB">
        <w:rPr>
          <w:rFonts w:ascii="Arial" w:hAnsi="Arial" w:cs="Arial"/>
        </w:rPr>
        <w:t>…………………...</w:t>
      </w:r>
    </w:p>
    <w:p w14:paraId="614618EE" w14:textId="77777777" w:rsidR="00387062" w:rsidRDefault="00387062" w:rsidP="00387062">
      <w:pPr>
        <w:rPr>
          <w:b/>
        </w:rPr>
      </w:pPr>
    </w:p>
    <w:tbl>
      <w:tblPr>
        <w:tblW w:w="10580" w:type="dxa"/>
        <w:tblLayout w:type="fixed"/>
        <w:tblLook w:val="0000" w:firstRow="0" w:lastRow="0" w:firstColumn="0" w:lastColumn="0" w:noHBand="0" w:noVBand="0"/>
      </w:tblPr>
      <w:tblGrid>
        <w:gridCol w:w="4954"/>
        <w:gridCol w:w="850"/>
        <w:gridCol w:w="4776"/>
      </w:tblGrid>
      <w:tr w:rsidR="00387062" w:rsidRPr="006C7876" w14:paraId="08EE9D5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3741EB" w14:textId="2B8582C4" w:rsidR="00387062" w:rsidRPr="006C7876" w:rsidRDefault="00387062" w:rsidP="00DE747F">
            <w:pPr>
              <w:jc w:val="center"/>
              <w:rPr>
                <w:rFonts w:ascii="Arial" w:hAnsi="Arial" w:cs="Arial"/>
                <w:b/>
              </w:rPr>
            </w:pPr>
            <w:r w:rsidRPr="006C7876">
              <w:rPr>
                <w:rFonts w:ascii="Arial" w:hAnsi="Arial" w:cs="Arial"/>
                <w:b/>
              </w:rPr>
              <w:t>Items to be checked</w:t>
            </w:r>
          </w:p>
          <w:p w14:paraId="37E8BDF2" w14:textId="71F4E231" w:rsidR="00387062" w:rsidRPr="006C7876" w:rsidRDefault="00387062" w:rsidP="00DE747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BC421" w14:textId="38EAB1C2" w:rsidR="00387062" w:rsidRPr="00F26BF1" w:rsidRDefault="00F26BF1" w:rsidP="00DE747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26BF1">
              <w:rPr>
                <w:rFonts w:ascii="Arial" w:hAnsi="Arial" w:cs="Arial"/>
                <w:b/>
                <w:sz w:val="16"/>
                <w:szCs w:val="16"/>
              </w:rPr>
              <w:t>(please tick if seen/on display)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301051" w14:textId="52F7A46A" w:rsidR="00387062" w:rsidRPr="006C7876" w:rsidRDefault="00387062" w:rsidP="00DE747F">
            <w:pPr>
              <w:jc w:val="center"/>
              <w:rPr>
                <w:rFonts w:ascii="Arial" w:hAnsi="Arial" w:cs="Arial"/>
                <w:b/>
              </w:rPr>
            </w:pPr>
            <w:r w:rsidRPr="006C7876">
              <w:rPr>
                <w:rFonts w:ascii="Arial" w:hAnsi="Arial" w:cs="Arial"/>
                <w:b/>
              </w:rPr>
              <w:t>Additional Comments</w:t>
            </w:r>
            <w:r w:rsidR="005E3F52">
              <w:rPr>
                <w:rFonts w:ascii="Arial" w:hAnsi="Arial" w:cs="Arial"/>
                <w:b/>
              </w:rPr>
              <w:t xml:space="preserve"> by Visitor</w:t>
            </w:r>
          </w:p>
        </w:tc>
      </w:tr>
      <w:tr w:rsidR="00387062" w:rsidRPr="006C7876" w14:paraId="4177E83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BF6407" w14:textId="77777777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r w:rsidRPr="009D1EF3">
              <w:rPr>
                <w:rFonts w:ascii="Arial" w:hAnsi="Arial" w:cs="Arial"/>
                <w:b/>
              </w:rPr>
              <w:t>REGISTERS</w:t>
            </w:r>
          </w:p>
          <w:p w14:paraId="36E9F872" w14:textId="6744AD76" w:rsidR="00CB01AD" w:rsidRPr="00CB01AD" w:rsidRDefault="00CB01AD" w:rsidP="00387062">
            <w:pPr>
              <w:rPr>
                <w:rFonts w:ascii="Arial" w:hAnsi="Arial" w:cs="Arial"/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CEE60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481C539" w14:textId="77777777" w:rsidR="00387062" w:rsidRPr="006C7876" w:rsidRDefault="00387062" w:rsidP="00387062">
            <w:pPr>
              <w:rPr>
                <w:rFonts w:ascii="Arial" w:hAnsi="Arial" w:cs="Arial"/>
                <w:b/>
              </w:rPr>
            </w:pPr>
          </w:p>
        </w:tc>
      </w:tr>
      <w:tr w:rsidR="00387062" w:rsidRPr="006C7876" w14:paraId="52B95A50" w14:textId="77777777" w:rsidTr="00DE747F">
        <w:trPr>
          <w:trHeight w:val="339"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014248D" w14:textId="27BFCC9B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anns Register</w:t>
            </w:r>
          </w:p>
        </w:tc>
        <w:tc>
          <w:tcPr>
            <w:tcW w:w="8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B1343" w14:textId="043B0918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64A413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7CAEA33D" w14:textId="6586908F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360AD9A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BCA9258" w14:textId="25ACBAA4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aptism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5D074C" w14:textId="67D89850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80B401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2CEDB378" w14:textId="74A4E8B7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5603CDB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4D04C8" w14:textId="1A5B9C73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urial Register (if you have a graveyard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D4512" w14:textId="7B58108C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68197AF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4A0FAA44" w14:textId="49DD3686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29AA8EF4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AF8C019" w14:textId="366720D5" w:rsidR="00387062" w:rsidRPr="007421F0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Confirmation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E6342" w14:textId="7C7FC2BE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07F9753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4B62D5A2" w14:textId="6C6742EE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4BBDF8D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D76444F" w14:textId="24D01FFE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Record of funerals (including those taken at the </w:t>
            </w:r>
            <w:r w:rsidR="004B6D4E" w:rsidRPr="00DC0E36">
              <w:rPr>
                <w:rFonts w:ascii="Arial" w:hAnsi="Arial" w:cs="Arial"/>
                <w:sz w:val="22"/>
                <w:szCs w:val="22"/>
              </w:rPr>
              <w:t>Crematorium only</w:t>
            </w:r>
            <w:r w:rsidRPr="00DC0E36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75DF2" w14:textId="6F7DE2A5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4BDF2F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Please ask your incumbent for this if necessary</w:t>
            </w:r>
          </w:p>
        </w:tc>
      </w:tr>
      <w:tr w:rsidR="00387062" w:rsidRPr="006C7876" w14:paraId="1E383C6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007087" w14:textId="0AD4AF48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Service Register</w:t>
            </w:r>
            <w:r w:rsidR="002B0292">
              <w:rPr>
                <w:rFonts w:ascii="Arial" w:hAnsi="Arial" w:cs="Arial"/>
                <w:sz w:val="22"/>
                <w:szCs w:val="22"/>
              </w:rPr>
              <w:t xml:space="preserve"> which should include a record of Baptism and Wedding service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9C0C2" w14:textId="4B6CCC4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0091B07" w14:textId="77777777" w:rsidR="00387062" w:rsidRDefault="00387062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2394CAE3" w14:textId="6C4AE391" w:rsidR="005E3F52" w:rsidRPr="000254FC" w:rsidRDefault="005E3F52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387062" w:rsidRPr="006C7876" w14:paraId="672BF808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9CC8CDB" w14:textId="77777777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r w:rsidRPr="009D1EF3">
              <w:rPr>
                <w:rFonts w:ascii="Arial" w:hAnsi="Arial" w:cs="Arial"/>
                <w:b/>
              </w:rPr>
              <w:t>RECORDS</w:t>
            </w:r>
          </w:p>
          <w:p w14:paraId="5C4D22A7" w14:textId="774694EF" w:rsidR="00CB01AD" w:rsidRPr="00CB01AD" w:rsidRDefault="00CB01AD" w:rsidP="0038706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75110" w14:textId="77777777" w:rsidR="00387062" w:rsidRPr="006C7876" w:rsidRDefault="00387062" w:rsidP="00387062">
            <w:pPr>
              <w:jc w:val="center"/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32D97F8" w14:textId="77777777" w:rsidR="00387062" w:rsidRPr="000254FC" w:rsidRDefault="00387062" w:rsidP="00387062">
            <w:pPr>
              <w:rPr>
                <w:b/>
                <w:sz w:val="21"/>
                <w:szCs w:val="21"/>
              </w:rPr>
            </w:pPr>
          </w:p>
        </w:tc>
      </w:tr>
      <w:tr w:rsidR="00CB01AD" w:rsidRPr="006C7876" w14:paraId="25BDA3E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313BD0F" w14:textId="08658B16" w:rsidR="00CB01AD" w:rsidRPr="00DC0E36" w:rsidRDefault="00CB01AD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DC0E36">
              <w:rPr>
                <w:rFonts w:ascii="Arial" w:hAnsi="Arial" w:cs="Arial"/>
                <w:b/>
                <w:sz w:val="20"/>
                <w:szCs w:val="20"/>
              </w:rPr>
              <w:t xml:space="preserve">Safeguarding Children, Young People and Vulnerable Adults Policies  </w:t>
            </w:r>
          </w:p>
          <w:p w14:paraId="6748CF79" w14:textId="77777777" w:rsidR="00CB01AD" w:rsidRPr="00F26BF1" w:rsidRDefault="00CB01AD" w:rsidP="00303F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6BF1">
              <w:rPr>
                <w:rFonts w:ascii="Arial" w:hAnsi="Arial" w:cs="Arial"/>
                <w:b/>
                <w:sz w:val="20"/>
                <w:szCs w:val="20"/>
              </w:rPr>
              <w:t xml:space="preserve">Must be reviewed by the PCC annually  </w:t>
            </w:r>
          </w:p>
          <w:p w14:paraId="6F4C4BCA" w14:textId="175F0957" w:rsidR="00CB01AD" w:rsidRPr="006C7876" w:rsidRDefault="00CB01AD" w:rsidP="00303F0E">
            <w:pPr>
              <w:rPr>
                <w:rFonts w:ascii="Arial" w:hAnsi="Arial" w:cs="Arial"/>
                <w:sz w:val="22"/>
                <w:szCs w:val="22"/>
              </w:rPr>
            </w:pPr>
            <w:r w:rsidRPr="00171BCF">
              <w:rPr>
                <w:rFonts w:ascii="Arial" w:hAnsi="Arial" w:cs="Arial"/>
                <w:sz w:val="22"/>
                <w:szCs w:val="22"/>
              </w:rPr>
              <w:t>Date last agreed by PCC</w:t>
            </w:r>
            <w:r w:rsidRPr="00CB01AD">
              <w:rPr>
                <w:rFonts w:ascii="Arial" w:hAnsi="Arial" w:cs="Arial"/>
                <w:b/>
                <w:sz w:val="22"/>
                <w:szCs w:val="22"/>
              </w:rPr>
              <w:t>………………</w:t>
            </w:r>
            <w:r w:rsidR="00171BCF">
              <w:rPr>
                <w:rFonts w:ascii="Arial" w:hAnsi="Arial" w:cs="Arial"/>
                <w:b/>
                <w:sz w:val="22"/>
                <w:szCs w:val="22"/>
              </w:rPr>
              <w:t>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487BB" w14:textId="27E58ED8" w:rsidR="00CB01AD" w:rsidRPr="006C7876" w:rsidRDefault="00CB01AD" w:rsidP="00303F0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1D7FACF" w14:textId="77777777" w:rsidR="00CB01AD" w:rsidRPr="00171BCF" w:rsidRDefault="00CB01AD" w:rsidP="00303F0E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Please send updated copy to the Diocesan Safeguarding Adviser </w:t>
            </w:r>
          </w:p>
        </w:tc>
      </w:tr>
      <w:tr w:rsidR="00387062" w:rsidRPr="006C7876" w14:paraId="6BB14D6E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954" w:type="dxa"/>
          </w:tcPr>
          <w:p w14:paraId="27B0F709" w14:textId="7503F001" w:rsidR="00387062" w:rsidRPr="00DC0E36" w:rsidRDefault="00301D64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sability </w:t>
            </w:r>
            <w:r w:rsidR="003F0D64" w:rsidRPr="00DC0E36">
              <w:rPr>
                <w:rFonts w:ascii="Arial" w:hAnsi="Arial" w:cs="Arial"/>
                <w:sz w:val="22"/>
                <w:szCs w:val="22"/>
              </w:rPr>
              <w:t>Inclusion</w:t>
            </w:r>
            <w:r w:rsidR="00073235" w:rsidRPr="00DC0E36">
              <w:rPr>
                <w:rFonts w:ascii="Arial" w:hAnsi="Arial" w:cs="Arial"/>
                <w:sz w:val="22"/>
                <w:szCs w:val="22"/>
              </w:rPr>
              <w:t xml:space="preserve"> Policy</w:t>
            </w:r>
            <w:r w:rsidR="00387062" w:rsidRPr="00DC0E36">
              <w:rPr>
                <w:rFonts w:ascii="Arial" w:hAnsi="Arial" w:cs="Arial"/>
                <w:sz w:val="22"/>
                <w:szCs w:val="22"/>
              </w:rPr>
              <w:t xml:space="preserve">     date……….</w:t>
            </w:r>
          </w:p>
          <w:p w14:paraId="1CD73D2D" w14:textId="660917A0" w:rsidR="002C449B" w:rsidRPr="003C7C78" w:rsidRDefault="00303F0E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DB6AB7">
              <w:rPr>
                <w:rFonts w:ascii="Arial" w:hAnsi="Arial" w:cs="Arial"/>
                <w:color w:val="7030A0"/>
                <w:sz w:val="16"/>
                <w:szCs w:val="18"/>
              </w:rPr>
              <w:t>https://www.churchofengland.org/resources/churchcare/advice-and-guidance-church-buildings/accessibility</w:t>
            </w:r>
          </w:p>
        </w:tc>
        <w:tc>
          <w:tcPr>
            <w:tcW w:w="850" w:type="dxa"/>
          </w:tcPr>
          <w:p w14:paraId="08529AE7" w14:textId="2CA5C026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</w:tcPr>
          <w:p w14:paraId="11044800" w14:textId="1E05C7E7" w:rsidR="005E3F52" w:rsidRPr="00DB6AB7" w:rsidRDefault="00303F0E" w:rsidP="00387062">
            <w:pPr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 xml:space="preserve">Ask </w:t>
            </w:r>
            <w:r w:rsidR="00110922"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 xml:space="preserve">Archdeacons’ office </w:t>
            </w:r>
            <w:r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 xml:space="preserve">for </w:t>
            </w:r>
            <w:r w:rsidR="00EB40AB"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 xml:space="preserve">an </w:t>
            </w:r>
            <w:r w:rsidR="00DE747F"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 xml:space="preserve">example </w:t>
            </w:r>
            <w:r w:rsidRPr="00DB6AB7">
              <w:rPr>
                <w:rFonts w:ascii="Arial" w:hAnsi="Arial" w:cs="Arial"/>
                <w:color w:val="2F5496" w:themeColor="accent1" w:themeShade="BF"/>
                <w:sz w:val="18"/>
                <w:szCs w:val="18"/>
              </w:rPr>
              <w:t>policy if it would be helpful.</w:t>
            </w:r>
          </w:p>
          <w:p w14:paraId="640D4231" w14:textId="74703DEB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16A9C0E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BF469ED" w14:textId="7E214F7E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Electoral Roll</w:t>
            </w:r>
            <w:r w:rsidR="00171BCF" w:rsidRPr="00DC0E36">
              <w:rPr>
                <w:rFonts w:ascii="Arial" w:hAnsi="Arial" w:cs="Arial"/>
                <w:sz w:val="22"/>
                <w:szCs w:val="22"/>
              </w:rPr>
              <w:t xml:space="preserve"> in place</w:t>
            </w:r>
            <w:r w:rsidR="00F26BF1" w:rsidRPr="00DC0E36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07167" w14:textId="0A3D6A64" w:rsidR="00387062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93A754F" w14:textId="77777777" w:rsidR="00387062" w:rsidRPr="00DB6AB7" w:rsidRDefault="005B7D09" w:rsidP="00573E90">
            <w:pPr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New roll </w:t>
            </w:r>
            <w:r w:rsidR="00573E90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due </w:t>
            </w: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202</w:t>
            </w:r>
            <w:r w:rsidR="00573E90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5</w:t>
            </w:r>
          </w:p>
          <w:p w14:paraId="7D16489B" w14:textId="77777777" w:rsidR="005E3F52" w:rsidRDefault="005E3F52" w:rsidP="00573E9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25B611F" w14:textId="12B3216F" w:rsidR="005E3F52" w:rsidRPr="00171BCF" w:rsidRDefault="005E3F52" w:rsidP="00573E9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387062" w:rsidRPr="006C7876" w14:paraId="0BDEEB2A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954" w:type="dxa"/>
          </w:tcPr>
          <w:p w14:paraId="54E5EFD5" w14:textId="5F5DCDBC" w:rsidR="000254FC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Employer’s Liability Certificate      </w:t>
            </w:r>
          </w:p>
          <w:p w14:paraId="5BF8E84A" w14:textId="597E7A6E" w:rsidR="00387062" w:rsidRPr="006C7876" w:rsidRDefault="000254FC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 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  <w:tc>
          <w:tcPr>
            <w:tcW w:w="850" w:type="dxa"/>
          </w:tcPr>
          <w:p w14:paraId="76F44515" w14:textId="5B48AE91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</w:tcPr>
          <w:p w14:paraId="140B2D8B" w14:textId="1C74509C" w:rsidR="00387062" w:rsidRPr="00171BCF" w:rsidRDefault="000254FC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Must be displayed on church notice board (or electronically if readily accessible) </w:t>
            </w:r>
          </w:p>
        </w:tc>
      </w:tr>
      <w:tr w:rsidR="00387062" w:rsidRPr="006C7876" w14:paraId="23ECE47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F0708B" w14:textId="65E74DAC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Fire Alarm and emergency lighting testing    </w:t>
            </w:r>
          </w:p>
          <w:p w14:paraId="001A4683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 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0FC40C" w14:textId="0E5DC4D3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E0AA29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Annually – if applicable </w:t>
            </w:r>
          </w:p>
        </w:tc>
      </w:tr>
      <w:tr w:rsidR="00387062" w:rsidRPr="006C7876" w14:paraId="776B503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063C4B" w14:textId="2A7A8970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Fire extinguishers maintenance:   date……….                    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43DB84" w14:textId="3E548574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05F9516" w14:textId="77777777" w:rsidR="00387062" w:rsidRPr="00DB6AB7" w:rsidRDefault="00387062" w:rsidP="00387062">
            <w:pPr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Annually by Certified Fire Extinguisher Engineer</w:t>
            </w:r>
          </w:p>
          <w:p w14:paraId="7AAC8108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4A4941BA" w14:textId="0DE73A19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707D8F8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AF0368C" w14:textId="4344C3D3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lastRenderedPageBreak/>
              <w:t>Gas Boiler Safety Certification     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99578" w14:textId="4B9092D3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08BD222" w14:textId="32E36A44" w:rsidR="00387062" w:rsidRPr="00DB6AB7" w:rsidRDefault="00387062" w:rsidP="00387062">
            <w:pPr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Annually by a Gas Safe Registered Engineer </w:t>
            </w:r>
          </w:p>
          <w:p w14:paraId="6F098E19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997D2C5" w14:textId="1C20C755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6BF1" w:rsidRPr="006C7876" w14:paraId="53B5CFF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CEAE66" w14:textId="5C0C4349" w:rsidR="00F26BF1" w:rsidRPr="00DE747F" w:rsidRDefault="00F26BF1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bookmarkStart w:id="0" w:name="_Hlk130824875"/>
            <w:r w:rsidRPr="00DE747F">
              <w:rPr>
                <w:rFonts w:ascii="Arial" w:hAnsi="Arial" w:cs="Arial"/>
                <w:sz w:val="22"/>
                <w:szCs w:val="22"/>
              </w:rPr>
              <w:t>Do you have a Net Zero Action Plan?</w:t>
            </w:r>
          </w:p>
          <w:bookmarkEnd w:id="0"/>
          <w:p w14:paraId="0E2F292C" w14:textId="60AAF039" w:rsidR="00F26BF1" w:rsidRPr="006C7876" w:rsidRDefault="00F26BF1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3448" w14:textId="22560FD0" w:rsidR="00F26BF1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A2189F1" w14:textId="77777777" w:rsidR="00F26BF1" w:rsidRPr="00171BCF" w:rsidRDefault="00F26BF1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35BC035B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1722"/>
        </w:trPr>
        <w:tc>
          <w:tcPr>
            <w:tcW w:w="4954" w:type="dxa"/>
          </w:tcPr>
          <w:p w14:paraId="1BF91913" w14:textId="38C8A976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Health and Safety</w:t>
            </w:r>
            <w:r w:rsidR="00274592" w:rsidRPr="00DE747F">
              <w:rPr>
                <w:rFonts w:ascii="Arial" w:hAnsi="Arial" w:cs="Arial"/>
                <w:sz w:val="22"/>
                <w:szCs w:val="22"/>
              </w:rPr>
              <w:t xml:space="preserve"> P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olicy  </w:t>
            </w:r>
            <w:r w:rsidR="00274592"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E747F">
              <w:rPr>
                <w:rFonts w:ascii="Arial" w:hAnsi="Arial" w:cs="Arial"/>
                <w:sz w:val="22"/>
                <w:szCs w:val="22"/>
              </w:rPr>
              <w:t>date ………</w:t>
            </w:r>
          </w:p>
          <w:p w14:paraId="3E43A354" w14:textId="25EEF952" w:rsidR="00387062" w:rsidRPr="00417B41" w:rsidRDefault="00417B41" w:rsidP="00417B4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you have a First Aid Kit?</w:t>
            </w:r>
          </w:p>
          <w:p w14:paraId="2698A031" w14:textId="0C1F5769" w:rsidR="00387062" w:rsidRPr="003C7C78" w:rsidRDefault="003C7C78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 you have an 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>Accident book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                      </w:t>
            </w:r>
          </w:p>
          <w:p w14:paraId="57CC635F" w14:textId="7B6F1399" w:rsidR="00387062" w:rsidRPr="003C7C78" w:rsidRDefault="00C462B9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>Risk Assessment</w:t>
            </w:r>
            <w:r w:rsidR="003C7C78">
              <w:rPr>
                <w:rFonts w:ascii="Arial" w:hAnsi="Arial" w:cs="Arial"/>
                <w:sz w:val="22"/>
                <w:szCs w:val="22"/>
              </w:rPr>
              <w:t>s undertaken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</w:t>
            </w:r>
          </w:p>
          <w:p w14:paraId="2D60E95D" w14:textId="2B3906EF" w:rsidR="00387062" w:rsidRPr="003C7C78" w:rsidRDefault="00C462B9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you have an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Asbestos survey</w:t>
            </w:r>
            <w:r w:rsidR="003C7C78">
              <w:rPr>
                <w:rFonts w:ascii="Arial" w:hAnsi="Arial" w:cs="Arial"/>
                <w:sz w:val="22"/>
                <w:szCs w:val="22"/>
              </w:rPr>
              <w:t>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</w:p>
          <w:p w14:paraId="79E5712B" w14:textId="56FA0A35" w:rsidR="00387062" w:rsidRPr="003C7C78" w:rsidRDefault="00C462B9" w:rsidP="003C7C7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ate of last </w:t>
            </w:r>
            <w:r w:rsidR="00171BCF" w:rsidRPr="003C7C78">
              <w:rPr>
                <w:rFonts w:ascii="Arial" w:hAnsi="Arial" w:cs="Arial"/>
                <w:sz w:val="22"/>
                <w:szCs w:val="22"/>
              </w:rPr>
              <w:t>fire practice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C7C78">
              <w:rPr>
                <w:rFonts w:ascii="Arial" w:hAnsi="Arial" w:cs="Arial"/>
                <w:sz w:val="22"/>
                <w:szCs w:val="22"/>
              </w:rPr>
              <w:t>Date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  <w:r w:rsidR="009A0F53">
              <w:rPr>
                <w:rFonts w:ascii="Arial" w:hAnsi="Arial" w:cs="Arial"/>
                <w:sz w:val="22"/>
                <w:szCs w:val="22"/>
              </w:rPr>
              <w:t>…..</w:t>
            </w:r>
          </w:p>
        </w:tc>
        <w:tc>
          <w:tcPr>
            <w:tcW w:w="850" w:type="dxa"/>
          </w:tcPr>
          <w:p w14:paraId="72337D66" w14:textId="045D80C6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60F2E8" w14:textId="77777777" w:rsidR="00417B41" w:rsidRPr="00417B41" w:rsidRDefault="00417B41" w:rsidP="00417B4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B41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14180BB2" w14:textId="77777777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524AAB66" w14:textId="77777777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754F88F8" w14:textId="77777777" w:rsidR="00387062" w:rsidRPr="00743257" w:rsidRDefault="00387062" w:rsidP="003C7C78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3941E11D" w14:textId="586F4AF5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776" w:type="dxa"/>
          </w:tcPr>
          <w:p w14:paraId="2F65E5B6" w14:textId="6BC7626B" w:rsidR="00387062" w:rsidRPr="00DB6AB7" w:rsidRDefault="00387062" w:rsidP="00387062">
            <w:pPr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Look out for items that might cause accidents</w:t>
            </w:r>
            <w:r w:rsidR="00CB01AD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 or be health hazards (</w:t>
            </w:r>
            <w:proofErr w:type="spellStart"/>
            <w:r w:rsidR="00CB01AD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eg</w:t>
            </w:r>
            <w:proofErr w:type="spellEnd"/>
            <w:r w:rsidR="00CB01AD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 in toilets, </w:t>
            </w:r>
            <w:r w:rsidR="00F26BF1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kitchen</w:t>
            </w:r>
            <w:r w:rsidR="009A0F53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s</w:t>
            </w:r>
            <w:r w:rsidR="000254FC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)</w:t>
            </w:r>
          </w:p>
          <w:p w14:paraId="732A383A" w14:textId="2A5989E9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76B094B1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D97E52" w14:textId="0B2C7388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E747F">
              <w:rPr>
                <w:rFonts w:ascii="Arial" w:hAnsi="Arial" w:cs="Arial"/>
                <w:b/>
                <w:sz w:val="22"/>
                <w:szCs w:val="22"/>
              </w:rPr>
              <w:t>SmartWater</w:t>
            </w:r>
            <w:proofErr w:type="spellEnd"/>
            <w:r w:rsidRPr="00DE747F">
              <w:rPr>
                <w:rFonts w:ascii="Arial" w:hAnsi="Arial" w:cs="Arial"/>
                <w:sz w:val="22"/>
                <w:szCs w:val="22"/>
              </w:rPr>
              <w:t xml:space="preserve"> –</w:t>
            </w:r>
            <w:r w:rsidR="004B6D4E"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E747F">
              <w:rPr>
                <w:rFonts w:ascii="Arial" w:hAnsi="Arial" w:cs="Arial"/>
                <w:sz w:val="20"/>
                <w:szCs w:val="20"/>
              </w:rPr>
              <w:t>valuables</w:t>
            </w:r>
            <w:r w:rsidR="004B6D4E" w:rsidRPr="00DE747F">
              <w:rPr>
                <w:rFonts w:ascii="Arial" w:hAnsi="Arial" w:cs="Arial"/>
                <w:sz w:val="20"/>
                <w:szCs w:val="20"/>
              </w:rPr>
              <w:t xml:space="preserve">, lead, copper, stainless steel, etc. especially </w:t>
            </w:r>
            <w:r w:rsidR="00303F0E" w:rsidRPr="00DE747F">
              <w:rPr>
                <w:rFonts w:ascii="Arial" w:hAnsi="Arial" w:cs="Arial"/>
                <w:sz w:val="20"/>
                <w:szCs w:val="20"/>
              </w:rPr>
              <w:t>low-level</w:t>
            </w:r>
            <w:r w:rsidR="004B6D4E" w:rsidRPr="00DE747F">
              <w:rPr>
                <w:rFonts w:ascii="Arial" w:hAnsi="Arial" w:cs="Arial"/>
                <w:sz w:val="20"/>
                <w:szCs w:val="20"/>
              </w:rPr>
              <w:t xml:space="preserve"> roof sheeting (porches, vestry &amp; side aisles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CFD57A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23D59F3" w14:textId="77777777" w:rsidR="00387062" w:rsidRPr="00171BCF" w:rsidRDefault="004B6D4E" w:rsidP="004B6D4E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Churchwardens should also complete Statement of Registration on www.smartwater.com </w:t>
            </w:r>
          </w:p>
        </w:tc>
      </w:tr>
      <w:tr w:rsidR="00387062" w:rsidRPr="006C7876" w14:paraId="7E14092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F454D33" w14:textId="2CCF683D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Lightning Conductor:     inspected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AF83F4" w14:textId="32C36080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6087D0" w14:textId="77777777" w:rsidR="00387062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78660D2A" w14:textId="168744A1" w:rsidR="005E3F52" w:rsidRPr="000254FC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0CAB7795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1B10C8A" w14:textId="5FCF7349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Copyright licences – have you checked with CCLI that you have the correct licences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AFA73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1A6F255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You may need licences for photocopying, playing recorded music in church and reproducing song lyrics </w:t>
            </w:r>
          </w:p>
        </w:tc>
      </w:tr>
      <w:tr w:rsidR="00387062" w:rsidRPr="006C7876" w14:paraId="037BCA0E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917344C" w14:textId="32E6341F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DE747F">
              <w:rPr>
                <w:rFonts w:ascii="Arial" w:hAnsi="Arial" w:cs="Arial"/>
                <w:sz w:val="22"/>
                <w:szCs w:val="22"/>
              </w:rPr>
              <w:t>Log Book</w:t>
            </w:r>
            <w:proofErr w:type="gramEnd"/>
            <w:r w:rsidRPr="00DE747F">
              <w:rPr>
                <w:rFonts w:ascii="Arial" w:hAnsi="Arial" w:cs="Arial"/>
                <w:sz w:val="22"/>
                <w:szCs w:val="22"/>
              </w:rPr>
              <w:t xml:space="preserve"> - last entry                     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DFEAE" w14:textId="0C59E964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2886B40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37604675" w14:textId="52DD656A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1376238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F031C81" w14:textId="6A38E9D6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PAT testing for portable appliances date…….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95B26" w14:textId="705B6177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88BB64C" w14:textId="77777777" w:rsidR="00387062" w:rsidRPr="00DB6AB7" w:rsidRDefault="00387062" w:rsidP="00387062">
            <w:pPr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Annually by approved Electrical Contractor </w:t>
            </w:r>
          </w:p>
          <w:p w14:paraId="1BBCD507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65DABC49" w14:textId="384720A9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2ECFA4C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63E8255" w14:textId="199CCD49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Photographs of valuables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AD3DE" w14:textId="7777777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BB94910" w14:textId="77777777" w:rsidR="00387062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7B3EAF15" w14:textId="1261C46D" w:rsidR="005E3F52" w:rsidRPr="000254FC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0D4C1E6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098F24A" w14:textId="003089E8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P.I.R. Electrical Inspection – MOT for all electrical wiring and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>systems within the building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              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 xml:space="preserve">                       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>date………..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                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 xml:space="preserve">         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3B375" w14:textId="7CB6FEA6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5880A4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Every 3 to 5 years by NICEIC Approved Commercial Electrical Contractor</w:t>
            </w:r>
          </w:p>
        </w:tc>
      </w:tr>
      <w:tr w:rsidR="00387062" w:rsidRPr="006C7876" w14:paraId="749B1964" w14:textId="77777777" w:rsidTr="00DE747F">
        <w:trPr>
          <w:cantSplit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C37DF0A" w14:textId="7F895EC5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Quinquennial Report                       </w:t>
            </w:r>
          </w:p>
          <w:p w14:paraId="46745940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>………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0C530" w14:textId="1354203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E9B394" w14:textId="6C279995" w:rsidR="00387062" w:rsidRPr="000254FC" w:rsidRDefault="00171BCF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  <w:r w:rsidRPr="00DB6AB7">
              <w:rPr>
                <w:rFonts w:ascii="Arial" w:hAnsi="Arial" w:cs="Arial"/>
                <w:bCs/>
                <w:color w:val="2F5496" w:themeColor="accent1" w:themeShade="BF"/>
                <w:sz w:val="18"/>
                <w:szCs w:val="18"/>
              </w:rPr>
              <w:t>Name of Architect</w:t>
            </w:r>
          </w:p>
        </w:tc>
      </w:tr>
      <w:tr w:rsidR="00041179" w:rsidRPr="006C7876" w14:paraId="1CB00A9A" w14:textId="77777777" w:rsidTr="00DE747F">
        <w:trPr>
          <w:cantSplit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E66BB88" w14:textId="5B0DE3F0" w:rsidR="00041179" w:rsidRPr="00DE747F" w:rsidRDefault="00041179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bookmarkStart w:id="1" w:name="_Hlk130824909"/>
            <w:r w:rsidRPr="00DE747F">
              <w:rPr>
                <w:rFonts w:ascii="Arial" w:hAnsi="Arial" w:cs="Arial"/>
                <w:sz w:val="22"/>
                <w:szCs w:val="22"/>
              </w:rPr>
              <w:t>Do you have an Annual Maintenance Plan</w:t>
            </w:r>
            <w:r w:rsidR="00F26BF1" w:rsidRPr="00DE747F">
              <w:rPr>
                <w:rFonts w:ascii="Arial" w:hAnsi="Arial" w:cs="Arial"/>
                <w:sz w:val="22"/>
                <w:szCs w:val="22"/>
              </w:rPr>
              <w:t>?</w:t>
            </w:r>
            <w:bookmarkEnd w:id="1"/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3501A2" w14:textId="30881722" w:rsidR="00041179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5C4D4B5" w14:textId="77777777" w:rsidR="00041179" w:rsidRPr="00DB6AB7" w:rsidRDefault="00F26BF1" w:rsidP="00387062">
            <w:pPr>
              <w:rPr>
                <w:rFonts w:ascii="Arial" w:hAnsi="Arial" w:cs="Arial"/>
                <w:bCs/>
                <w:color w:val="2F5496" w:themeColor="accent1" w:themeShade="BF"/>
                <w:sz w:val="18"/>
                <w:szCs w:val="18"/>
              </w:rPr>
            </w:pPr>
            <w:r w:rsidRPr="00DB6AB7">
              <w:rPr>
                <w:rFonts w:ascii="Arial" w:hAnsi="Arial" w:cs="Arial"/>
                <w:bCs/>
                <w:color w:val="2F5496" w:themeColor="accent1" w:themeShade="BF"/>
                <w:sz w:val="18"/>
                <w:szCs w:val="18"/>
              </w:rPr>
              <w:t>Available to download on the Diocesan website</w:t>
            </w:r>
          </w:p>
          <w:p w14:paraId="1A8C8AA8" w14:textId="6FEC42A0" w:rsidR="00F26BF1" w:rsidRDefault="00F26BF1" w:rsidP="00387062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87062" w:rsidRPr="006C7876" w14:paraId="5D91BC7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4EBB71A" w14:textId="17B1928A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Terrier &amp; Inventory           </w:t>
            </w:r>
          </w:p>
          <w:p w14:paraId="51DC2BE6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last updated …………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8CED07" w14:textId="1D64A5D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76DCA2E" w14:textId="393AE400" w:rsidR="00387062" w:rsidRPr="00743257" w:rsidRDefault="00387062" w:rsidP="00307C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9F24017" w14:textId="77777777" w:rsidR="00387062" w:rsidRPr="006C7876" w:rsidRDefault="00387062" w:rsidP="0038706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87062" w:rsidRPr="006C7876" w14:paraId="2785FF8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CCB799" w14:textId="4361F668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bookmarkStart w:id="2" w:name="_Hlk129872666"/>
            <w:r w:rsidRPr="009D1EF3">
              <w:rPr>
                <w:rFonts w:ascii="Arial" w:hAnsi="Arial" w:cs="Arial"/>
                <w:b/>
              </w:rPr>
              <w:t>FINANCE</w:t>
            </w:r>
            <w:r w:rsidR="00C462B9">
              <w:rPr>
                <w:rFonts w:ascii="Arial" w:hAnsi="Arial" w:cs="Arial"/>
                <w:b/>
              </w:rPr>
              <w:t xml:space="preserve"> – Church Accounts</w:t>
            </w:r>
          </w:p>
          <w:p w14:paraId="7F02350C" w14:textId="596D4A6A" w:rsidR="00CB01AD" w:rsidRPr="00CB01AD" w:rsidRDefault="00CB01AD" w:rsidP="00387062">
            <w:pPr>
              <w:rPr>
                <w:rFonts w:ascii="Arial" w:hAnsi="Arial" w:cs="Arial"/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9FB5B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3EC9E6A" w14:textId="77777777" w:rsidR="00387062" w:rsidRPr="006C7876" w:rsidRDefault="00387062" w:rsidP="00387062">
            <w:pPr>
              <w:rPr>
                <w:rFonts w:ascii="Arial" w:hAnsi="Arial" w:cs="Arial"/>
                <w:b/>
              </w:rPr>
            </w:pPr>
          </w:p>
        </w:tc>
      </w:tr>
      <w:tr w:rsidR="00387062" w:rsidRPr="006C7876" w14:paraId="658475C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A7DE24" w14:textId="7D556A14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DE747F">
              <w:rPr>
                <w:rFonts w:ascii="Arial" w:hAnsi="Arial" w:cs="Arial"/>
                <w:bCs/>
                <w:sz w:val="20"/>
                <w:szCs w:val="20"/>
              </w:rPr>
              <w:t>Must be submitted annually to the Accounts Dept at Church House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by April 31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s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and to</w:t>
            </w:r>
            <w:r w:rsidRPr="00DE747F">
              <w:rPr>
                <w:rFonts w:ascii="Arial" w:hAnsi="Arial" w:cs="Arial"/>
                <w:bCs/>
                <w:sz w:val="20"/>
                <w:szCs w:val="20"/>
              </w:rPr>
              <w:t xml:space="preserve"> the Chari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>ies</w:t>
            </w:r>
            <w:r w:rsidRPr="00DE747F">
              <w:rPr>
                <w:rFonts w:ascii="Arial" w:hAnsi="Arial" w:cs="Arial"/>
                <w:bCs/>
                <w:sz w:val="20"/>
                <w:szCs w:val="20"/>
              </w:rPr>
              <w:t xml:space="preserve"> Commission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by Oct 31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s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501E297" w14:textId="627FCB03" w:rsidR="00387062" w:rsidRPr="006C7876" w:rsidRDefault="00387062" w:rsidP="003C7C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E3F52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="00C462B9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5E3F5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bmitted ……………</w:t>
            </w:r>
            <w:r w:rsidR="00C462B9">
              <w:rPr>
                <w:rFonts w:ascii="Arial" w:hAnsi="Arial" w:cs="Arial"/>
                <w:b/>
                <w:bCs/>
                <w:sz w:val="20"/>
                <w:szCs w:val="20"/>
              </w:rPr>
              <w:t>………………………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EC10D" w14:textId="2349A500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20F5DA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52BCCBF9" w14:textId="77777777" w:rsidTr="00DE747F">
        <w:trPr>
          <w:trHeight w:val="355"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5A71502" w14:textId="23B62CC5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 xml:space="preserve">Are receipts issued for all fees received?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DACAB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1CE4CB6" w14:textId="77777777" w:rsidR="00387062" w:rsidRDefault="00387062" w:rsidP="00387062">
            <w:pPr>
              <w:rPr>
                <w:rFonts w:ascii="Arial" w:hAnsi="Arial" w:cs="Arial"/>
              </w:rPr>
            </w:pPr>
          </w:p>
          <w:p w14:paraId="7435E5C6" w14:textId="48AB61A8" w:rsidR="005E3F52" w:rsidRPr="006C7876" w:rsidRDefault="005E3F52" w:rsidP="00387062">
            <w:pPr>
              <w:rPr>
                <w:rFonts w:ascii="Arial" w:hAnsi="Arial" w:cs="Arial"/>
              </w:rPr>
            </w:pPr>
          </w:p>
        </w:tc>
      </w:tr>
      <w:tr w:rsidR="00387062" w:rsidRPr="006C7876" w14:paraId="27757E5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FE9F0CA" w14:textId="4CB89760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>Do two people enter each collection into the Service Register and initial it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74D59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4EF329D" w14:textId="77777777" w:rsidR="00387062" w:rsidRPr="006C7876" w:rsidRDefault="00387062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4B308F3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1A6109D" w14:textId="759A9B92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bookmarkStart w:id="3" w:name="_Hlk130824934"/>
            <w:r w:rsidRPr="00DE747F">
              <w:rPr>
                <w:rFonts w:ascii="Arial" w:hAnsi="Arial" w:cs="Arial"/>
                <w:sz w:val="20"/>
                <w:szCs w:val="20"/>
              </w:rPr>
              <w:t>Do you have an Annual Budget that you are working to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D817EB" w14:textId="04F124FE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F1A9E1D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4E79E4A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3A8B20F" w14:textId="650BB180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 xml:space="preserve">Do you have a </w:t>
            </w:r>
            <w:r w:rsidRPr="00DE747F">
              <w:rPr>
                <w:rFonts w:ascii="Arial" w:hAnsi="Arial" w:cs="Arial"/>
                <w:i/>
                <w:sz w:val="20"/>
                <w:szCs w:val="20"/>
              </w:rPr>
              <w:t>Money Handling Policy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in place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C3A34C" w14:textId="159E598A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15C56C8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6A904A9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0BBF8DB" w14:textId="7A19264A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 xml:space="preserve">Does your electronic banking </w:t>
            </w:r>
            <w:r w:rsidR="00C462B9" w:rsidRPr="00DE747F">
              <w:rPr>
                <w:rFonts w:ascii="Arial" w:hAnsi="Arial" w:cs="Arial"/>
                <w:sz w:val="20"/>
                <w:szCs w:val="20"/>
              </w:rPr>
              <w:t>system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require tw</w:t>
            </w:r>
            <w:r w:rsidR="00C462B9" w:rsidRPr="00DE747F">
              <w:rPr>
                <w:rFonts w:ascii="Arial" w:hAnsi="Arial" w:cs="Arial"/>
                <w:sz w:val="20"/>
                <w:szCs w:val="20"/>
              </w:rPr>
              <w:t>o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people to authorise payments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68E80" w14:textId="17B6BC5E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D58D09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bookmarkEnd w:id="2"/>
      <w:bookmarkEnd w:id="3"/>
    </w:tbl>
    <w:p w14:paraId="617D7AA4" w14:textId="5ED2BA10" w:rsidR="00387062" w:rsidRDefault="00387062" w:rsidP="00387062">
      <w:pPr>
        <w:rPr>
          <w:rFonts w:ascii="Arial" w:hAnsi="Arial" w:cs="Arial"/>
          <w:sz w:val="16"/>
          <w:szCs w:val="16"/>
        </w:rPr>
      </w:pPr>
    </w:p>
    <w:p w14:paraId="5538ED26" w14:textId="03EEB5E2" w:rsidR="00EB40AB" w:rsidRDefault="00EB40AB" w:rsidP="00387062">
      <w:pPr>
        <w:rPr>
          <w:rFonts w:ascii="Arial" w:hAnsi="Arial" w:cs="Arial"/>
          <w:sz w:val="16"/>
          <w:szCs w:val="16"/>
        </w:rPr>
      </w:pPr>
    </w:p>
    <w:p w14:paraId="77C441DD" w14:textId="77777777" w:rsidR="00EB40AB" w:rsidRPr="007E79B5" w:rsidRDefault="00EB40AB" w:rsidP="00387062">
      <w:pPr>
        <w:rPr>
          <w:rFonts w:ascii="Arial" w:hAnsi="Arial" w:cs="Arial"/>
          <w:sz w:val="16"/>
          <w:szCs w:val="16"/>
        </w:rPr>
      </w:pPr>
    </w:p>
    <w:tbl>
      <w:tblPr>
        <w:tblW w:w="1058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2"/>
        <w:gridCol w:w="850"/>
        <w:gridCol w:w="4768"/>
      </w:tblGrid>
      <w:tr w:rsidR="00387062" w:rsidRPr="006C7876" w14:paraId="40B46101" w14:textId="77777777" w:rsidTr="00DE747F">
        <w:tc>
          <w:tcPr>
            <w:tcW w:w="4962" w:type="dxa"/>
          </w:tcPr>
          <w:p w14:paraId="637CFAE8" w14:textId="77777777" w:rsidR="00387062" w:rsidRDefault="00387062" w:rsidP="00387062">
            <w:pPr>
              <w:rPr>
                <w:rFonts w:ascii="Arial" w:hAnsi="Arial" w:cs="Arial"/>
                <w:b/>
                <w:bCs/>
              </w:rPr>
            </w:pPr>
            <w:r w:rsidRPr="006C7876">
              <w:rPr>
                <w:rFonts w:ascii="Arial" w:hAnsi="Arial" w:cs="Arial"/>
                <w:b/>
                <w:bCs/>
              </w:rPr>
              <w:t>CHURCH BUILDINGS AND GROUNDS</w:t>
            </w:r>
          </w:p>
          <w:p w14:paraId="25D6E303" w14:textId="58AC426B" w:rsidR="00CB01AD" w:rsidRPr="00CB01AD" w:rsidRDefault="00CB01AD" w:rsidP="00387062">
            <w:pPr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850" w:type="dxa"/>
          </w:tcPr>
          <w:p w14:paraId="3FCFA01D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8" w:type="dxa"/>
          </w:tcPr>
          <w:p w14:paraId="1B3E50F4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</w:tr>
      <w:tr w:rsidR="00387062" w:rsidRPr="006C7876" w14:paraId="4F51999D" w14:textId="77777777" w:rsidTr="00DE747F">
        <w:tc>
          <w:tcPr>
            <w:tcW w:w="4962" w:type="dxa"/>
          </w:tcPr>
          <w:p w14:paraId="62FA3E53" w14:textId="065F97CA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Churchyard    Date last tidied………</w:t>
            </w:r>
            <w:r w:rsidR="0047369A">
              <w:rPr>
                <w:rFonts w:ascii="Arial" w:hAnsi="Arial" w:cs="Arial"/>
                <w:sz w:val="22"/>
                <w:szCs w:val="22"/>
              </w:rPr>
              <w:t>….</w:t>
            </w:r>
          </w:p>
          <w:p w14:paraId="2586BD9C" w14:textId="77777777" w:rsidR="00387062" w:rsidRPr="0047369A" w:rsidRDefault="00387062" w:rsidP="00387062">
            <w:pPr>
              <w:rPr>
                <w:rFonts w:ascii="Arial" w:hAnsi="Arial" w:cs="Arial"/>
                <w:sz w:val="20"/>
                <w:szCs w:val="20"/>
              </w:rPr>
            </w:pPr>
            <w:r w:rsidRPr="0047369A">
              <w:rPr>
                <w:rFonts w:ascii="Arial" w:hAnsi="Arial" w:cs="Arial"/>
                <w:sz w:val="20"/>
                <w:szCs w:val="20"/>
              </w:rPr>
              <w:lastRenderedPageBreak/>
              <w:t xml:space="preserve">Have you examined the gravestones?  </w:t>
            </w:r>
          </w:p>
          <w:p w14:paraId="3535E3A0" w14:textId="5E8D3A81" w:rsidR="0047369A" w:rsidRPr="0047369A" w:rsidRDefault="0047369A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47369A">
              <w:rPr>
                <w:rFonts w:ascii="Arial" w:hAnsi="Arial" w:cs="Arial"/>
                <w:sz w:val="18"/>
                <w:szCs w:val="18"/>
              </w:rPr>
              <w:t>Have you carried out a Tree survey in the last 3 years?</w:t>
            </w:r>
          </w:p>
        </w:tc>
        <w:tc>
          <w:tcPr>
            <w:tcW w:w="850" w:type="dxa"/>
          </w:tcPr>
          <w:p w14:paraId="6F6A330F" w14:textId="5B4BB209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3838984" w14:textId="77777777" w:rsidR="00387062" w:rsidRDefault="00387062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lastRenderedPageBreak/>
              <w:t>Yes/No</w:t>
            </w:r>
          </w:p>
          <w:p w14:paraId="5835C0A8" w14:textId="0F47A911" w:rsidR="0047369A" w:rsidRPr="0047369A" w:rsidRDefault="0047369A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47369A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68" w:type="dxa"/>
          </w:tcPr>
          <w:p w14:paraId="212CD0C3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1528551B" w14:textId="77777777" w:rsidTr="00DE747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7EEE89" w14:textId="2B0CF054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List of key holders </w:t>
            </w:r>
            <w:r w:rsidR="00554F39" w:rsidRPr="00DE747F">
              <w:rPr>
                <w:rFonts w:ascii="Arial" w:hAnsi="Arial" w:cs="Arial"/>
                <w:sz w:val="22"/>
                <w:szCs w:val="22"/>
              </w:rPr>
              <w:t>up to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date</w:t>
            </w:r>
            <w:r w:rsidR="00554F39" w:rsidRPr="00DE747F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1B0B9" w14:textId="3E8EC0A9" w:rsidR="00387062" w:rsidRPr="00743257" w:rsidRDefault="00554F39" w:rsidP="00C462B9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C587FD3" w14:textId="77777777" w:rsidR="00387062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357076" w14:textId="5FA29C71" w:rsidR="005E3F52" w:rsidRPr="006C7876" w:rsidRDefault="005E3F5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4E3A4651" w14:textId="77777777" w:rsidTr="00DE747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755B869" w14:textId="2A7D450F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No Smoking Signs</w:t>
            </w:r>
            <w:r w:rsidR="005E3F52" w:rsidRPr="00DE747F">
              <w:rPr>
                <w:rFonts w:ascii="Arial" w:hAnsi="Arial" w:cs="Arial"/>
                <w:sz w:val="22"/>
                <w:szCs w:val="22"/>
              </w:rPr>
              <w:t xml:space="preserve"> - o</w:t>
            </w:r>
            <w:r w:rsidR="00171BCF" w:rsidRPr="00DE747F">
              <w:rPr>
                <w:rFonts w:ascii="Arial" w:hAnsi="Arial" w:cs="Arial"/>
                <w:sz w:val="22"/>
                <w:szCs w:val="22"/>
              </w:rPr>
              <w:t>bligatory from 01.07.0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90788D" w14:textId="6D75A0DF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3D90BED" w14:textId="77777777" w:rsidR="005E3F52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476D7BFC" w14:textId="6A2CCD9E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5FA45BA2" w14:textId="77777777" w:rsidTr="00DE747F">
        <w:tc>
          <w:tcPr>
            <w:tcW w:w="4962" w:type="dxa"/>
          </w:tcPr>
          <w:p w14:paraId="5766C46B" w14:textId="2F9DEDEA" w:rsidR="005E3F5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Notice Board:                 </w:t>
            </w:r>
          </w:p>
          <w:p w14:paraId="2CA86E1D" w14:textId="1ADC1A8A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t>When</w:t>
            </w:r>
            <w:r w:rsidR="005E3F5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26BF1">
              <w:rPr>
                <w:rFonts w:ascii="Arial" w:hAnsi="Arial" w:cs="Arial"/>
                <w:sz w:val="22"/>
                <w:szCs w:val="22"/>
              </w:rPr>
              <w:t xml:space="preserve">last </w:t>
            </w:r>
            <w:r w:rsidRPr="006C7876">
              <w:rPr>
                <w:rFonts w:ascii="Arial" w:hAnsi="Arial" w:cs="Arial"/>
                <w:sz w:val="22"/>
                <w:szCs w:val="22"/>
              </w:rPr>
              <w:t>updated……………</w:t>
            </w:r>
            <w:r w:rsidR="005E3F52">
              <w:rPr>
                <w:rFonts w:ascii="Arial" w:hAnsi="Arial" w:cs="Arial"/>
                <w:sz w:val="22"/>
                <w:szCs w:val="22"/>
              </w:rPr>
              <w:t>………</w:t>
            </w:r>
          </w:p>
        </w:tc>
        <w:tc>
          <w:tcPr>
            <w:tcW w:w="850" w:type="dxa"/>
          </w:tcPr>
          <w:p w14:paraId="54951C76" w14:textId="54A976AF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68" w:type="dxa"/>
          </w:tcPr>
          <w:p w14:paraId="7771B11B" w14:textId="77777777" w:rsidR="00387062" w:rsidRPr="006C7876" w:rsidRDefault="00387062" w:rsidP="0038706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F5C3563" w14:textId="77777777" w:rsidR="00387062" w:rsidRPr="004B6D4E" w:rsidRDefault="00387062" w:rsidP="00387062">
      <w:pPr>
        <w:rPr>
          <w:rFonts w:ascii="Arial" w:hAnsi="Arial" w:cs="Arial"/>
          <w:sz w:val="12"/>
          <w:szCs w:val="12"/>
        </w:rPr>
      </w:pPr>
    </w:p>
    <w:tbl>
      <w:tblPr>
        <w:tblpPr w:leftFromText="180" w:rightFromText="180" w:vertAnchor="text" w:horzAnchor="margin" w:tblpY="98"/>
        <w:tblW w:w="10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38"/>
        <w:gridCol w:w="869"/>
        <w:gridCol w:w="4791"/>
      </w:tblGrid>
      <w:tr w:rsidR="00CB01AD" w:rsidRPr="000303FF" w14:paraId="0611AC73" w14:textId="77777777" w:rsidTr="00743257">
        <w:tc>
          <w:tcPr>
            <w:tcW w:w="4938" w:type="dxa"/>
          </w:tcPr>
          <w:p w14:paraId="227B003E" w14:textId="77777777" w:rsidR="00CB01AD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lang w:eastAsia="en-GB"/>
              </w:rPr>
            </w:pPr>
            <w:r>
              <w:rPr>
                <w:rFonts w:ascii="Arial" w:hAnsi="Arial" w:cs="Arial"/>
                <w:b/>
                <w:lang w:eastAsia="en-GB"/>
              </w:rPr>
              <w:t>RESOURCES &amp;</w:t>
            </w:r>
            <w:r w:rsidRPr="000303FF">
              <w:rPr>
                <w:rFonts w:ascii="Arial" w:hAnsi="Arial" w:cs="Arial"/>
                <w:b/>
                <w:lang w:eastAsia="en-GB"/>
              </w:rPr>
              <w:t xml:space="preserve"> TRAINING</w:t>
            </w:r>
          </w:p>
          <w:p w14:paraId="11C2D610" w14:textId="6350813E" w:rsidR="00CB01AD" w:rsidRPr="00CB01AD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12"/>
                <w:szCs w:val="12"/>
                <w:lang w:eastAsia="en-GB"/>
              </w:rPr>
            </w:pPr>
          </w:p>
        </w:tc>
        <w:tc>
          <w:tcPr>
            <w:tcW w:w="869" w:type="dxa"/>
          </w:tcPr>
          <w:p w14:paraId="7A9AE4C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791" w:type="dxa"/>
          </w:tcPr>
          <w:p w14:paraId="23476C47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1893FE16" w14:textId="77777777" w:rsidTr="00743257">
        <w:tc>
          <w:tcPr>
            <w:tcW w:w="4938" w:type="dxa"/>
          </w:tcPr>
          <w:p w14:paraId="6F116448" w14:textId="062A5CC4" w:rsidR="00CB01A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Does</w:t>
            </w:r>
            <w:r w:rsidR="00CB01AD">
              <w:rPr>
                <w:rFonts w:ascii="Arial" w:hAnsi="Arial" w:cs="Arial"/>
                <w:sz w:val="22"/>
                <w:szCs w:val="22"/>
                <w:lang w:eastAsia="en-GB"/>
              </w:rPr>
              <w:t xml:space="preserve"> your church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have a current M</w:t>
            </w:r>
            <w:r w:rsidR="00B107C5">
              <w:rPr>
                <w:rFonts w:ascii="Arial" w:hAnsi="Arial" w:cs="Arial"/>
                <w:sz w:val="22"/>
                <w:szCs w:val="22"/>
                <w:lang w:eastAsia="en-GB"/>
              </w:rPr>
              <w:t xml:space="preserve">ission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A</w:t>
            </w:r>
            <w:r w:rsidR="00B107C5">
              <w:rPr>
                <w:rFonts w:ascii="Arial" w:hAnsi="Arial" w:cs="Arial"/>
                <w:sz w:val="22"/>
                <w:szCs w:val="22"/>
                <w:lang w:eastAsia="en-GB"/>
              </w:rPr>
              <w:t xml:space="preserve">ction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P</w:t>
            </w:r>
            <w:r w:rsidR="00B107C5">
              <w:rPr>
                <w:rFonts w:ascii="Arial" w:hAnsi="Arial" w:cs="Arial"/>
                <w:sz w:val="22"/>
                <w:szCs w:val="22"/>
                <w:lang w:eastAsia="en-GB"/>
              </w:rPr>
              <w:t>lan</w:t>
            </w:r>
            <w:r w:rsidR="00CB01AD" w:rsidRPr="00AF0ABF">
              <w:rPr>
                <w:rFonts w:ascii="Arial" w:hAnsi="Arial" w:cs="Arial"/>
                <w:sz w:val="22"/>
                <w:szCs w:val="22"/>
                <w:lang w:eastAsia="en-GB"/>
              </w:rPr>
              <w:t xml:space="preserve">? </w:t>
            </w:r>
          </w:p>
          <w:p w14:paraId="219B4828" w14:textId="2843DDBC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When w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as your MAP last updated</w:t>
            </w: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?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</w:p>
        </w:tc>
        <w:tc>
          <w:tcPr>
            <w:tcW w:w="869" w:type="dxa"/>
          </w:tcPr>
          <w:p w14:paraId="5D2BD8E2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762C325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E96DEC" w:rsidRPr="000303FF" w14:paraId="4EDA203D" w14:textId="77777777" w:rsidTr="00743257">
        <w:tc>
          <w:tcPr>
            <w:tcW w:w="4938" w:type="dxa"/>
          </w:tcPr>
          <w:p w14:paraId="095EEF24" w14:textId="26DE15D5" w:rsidR="00E96DEC" w:rsidRDefault="00E31340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Are you aware of the support available from </w:t>
            </w:r>
            <w:r w:rsidR="00730965">
              <w:rPr>
                <w:rFonts w:ascii="Arial" w:hAnsi="Arial" w:cs="Arial"/>
                <w:sz w:val="22"/>
                <w:szCs w:val="22"/>
                <w:lang w:eastAsia="en-GB"/>
              </w:rPr>
              <w:t>the Mission Area Support Team (MAST)</w:t>
            </w:r>
          </w:p>
          <w:p w14:paraId="39EE9319" w14:textId="5358C067" w:rsidR="007421F0" w:rsidRDefault="007421F0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eastAsia="en-GB"/>
              </w:rPr>
            </w:pPr>
            <w:hyperlink r:id="rId9" w:history="1">
              <w:r w:rsidRPr="00842DDB">
                <w:rPr>
                  <w:rStyle w:val="Hyperlink"/>
                  <w:rFonts w:ascii="Arial" w:hAnsi="Arial" w:cs="Arial"/>
                  <w:sz w:val="18"/>
                  <w:szCs w:val="18"/>
                  <w:lang w:eastAsia="en-GB"/>
                </w:rPr>
                <w:t>https://www.sheffield.anglican.org/support/for-churches/generosity-finance/</w:t>
              </w:r>
            </w:hyperlink>
          </w:p>
          <w:p w14:paraId="13BD4E41" w14:textId="77777777" w:rsidR="007421F0" w:rsidRDefault="007421F0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eastAsia="en-GB"/>
              </w:rPr>
            </w:pPr>
          </w:p>
          <w:p w14:paraId="15278329" w14:textId="6ABFDBEF" w:rsidR="00E96DEC" w:rsidRPr="00AF6FD1" w:rsidRDefault="007421F0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eastAsia="en-GB"/>
              </w:rPr>
            </w:pPr>
            <w:hyperlink r:id="rId10" w:history="1">
              <w:r w:rsidRPr="00842DDB">
                <w:rPr>
                  <w:rStyle w:val="Hyperlink"/>
                  <w:rFonts w:ascii="Arial" w:hAnsi="Arial" w:cs="Arial"/>
                  <w:sz w:val="18"/>
                  <w:szCs w:val="18"/>
                  <w:lang w:eastAsia="en-GB"/>
                </w:rPr>
                <w:t>https://www.sheffield.anglican.org/support/for-churches/church-buildings/</w:t>
              </w:r>
            </w:hyperlink>
            <w:r>
              <w:rPr>
                <w:rFonts w:ascii="Arial" w:hAnsi="Arial" w:cs="Arial"/>
                <w:sz w:val="18"/>
                <w:szCs w:val="18"/>
                <w:lang w:eastAsia="en-GB"/>
              </w:rPr>
              <w:t xml:space="preserve"> </w:t>
            </w:r>
            <w:r w:rsidRPr="007421F0">
              <w:rPr>
                <w:rFonts w:ascii="Arial" w:hAnsi="Arial" w:cs="Arial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869" w:type="dxa"/>
          </w:tcPr>
          <w:p w14:paraId="27DF8207" w14:textId="3886EE2E" w:rsidR="00E96DEC" w:rsidRPr="00743257" w:rsidRDefault="002B029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448C20FB" w14:textId="495ECD31" w:rsidR="00E96DEC" w:rsidRPr="00836388" w:rsidRDefault="009D50D7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1F3864" w:themeColor="accent1" w:themeShade="80"/>
                <w:sz w:val="18"/>
                <w:szCs w:val="18"/>
                <w:lang w:eastAsia="en-GB"/>
              </w:rPr>
            </w:pPr>
            <w:r w:rsidRPr="00836388">
              <w:rPr>
                <w:rFonts w:ascii="Arial" w:hAnsi="Arial" w:cs="Arial"/>
                <w:color w:val="2F5496" w:themeColor="accent1" w:themeShade="BF"/>
                <w:sz w:val="18"/>
                <w:szCs w:val="18"/>
                <w:lang w:eastAsia="en-GB"/>
              </w:rPr>
              <w:t xml:space="preserve">The Diocesan website has </w:t>
            </w:r>
            <w:r w:rsidR="00836388" w:rsidRPr="00836388">
              <w:rPr>
                <w:rFonts w:ascii="Arial" w:hAnsi="Arial" w:cs="Arial"/>
                <w:color w:val="2F5496" w:themeColor="accent1" w:themeShade="BF"/>
                <w:sz w:val="18"/>
                <w:szCs w:val="18"/>
                <w:lang w:eastAsia="en-GB"/>
              </w:rPr>
              <w:t xml:space="preserve">a lot of information </w:t>
            </w:r>
            <w:r w:rsidR="009775CC" w:rsidRPr="00836388">
              <w:rPr>
                <w:rFonts w:ascii="Arial" w:hAnsi="Arial" w:cs="Arial"/>
                <w:color w:val="2F5496" w:themeColor="accent1" w:themeShade="BF"/>
                <w:sz w:val="18"/>
                <w:szCs w:val="18"/>
                <w:lang w:eastAsia="en-GB"/>
              </w:rPr>
              <w:t>about Support</w:t>
            </w:r>
            <w:r w:rsidR="00836388" w:rsidRPr="00836388">
              <w:rPr>
                <w:rFonts w:ascii="Arial" w:hAnsi="Arial" w:cs="Arial"/>
                <w:color w:val="2F5496" w:themeColor="accent1" w:themeShade="BF"/>
                <w:sz w:val="18"/>
                <w:szCs w:val="18"/>
                <w:lang w:eastAsia="en-GB"/>
              </w:rPr>
              <w:t xml:space="preserve"> available for churches.</w:t>
            </w:r>
          </w:p>
        </w:tc>
      </w:tr>
      <w:tr w:rsidR="006279AB" w:rsidRPr="000303FF" w14:paraId="66F43AB2" w14:textId="77777777" w:rsidTr="00743257">
        <w:tc>
          <w:tcPr>
            <w:tcW w:w="4938" w:type="dxa"/>
          </w:tcPr>
          <w:p w14:paraId="2EA162F6" w14:textId="77777777" w:rsidR="006279AB" w:rsidRPr="004C068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C068D">
              <w:rPr>
                <w:rFonts w:ascii="Arial" w:hAnsi="Arial" w:cs="Arial"/>
                <w:sz w:val="20"/>
                <w:szCs w:val="20"/>
                <w:lang w:eastAsia="en-GB"/>
              </w:rPr>
              <w:t>Does your church have a good understanding of its mission area, oversight ministers and focal leadership teams?</w:t>
            </w:r>
          </w:p>
          <w:p w14:paraId="7C6F8D99" w14:textId="7AEF2DA4" w:rsidR="006279AB" w:rsidRPr="004C068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C068D">
              <w:rPr>
                <w:rFonts w:ascii="Arial" w:hAnsi="Arial" w:cs="Arial"/>
                <w:sz w:val="20"/>
                <w:szCs w:val="20"/>
                <w:lang w:eastAsia="en-GB"/>
              </w:rPr>
              <w:t>(add fuller response in comments column)</w:t>
            </w:r>
          </w:p>
        </w:tc>
        <w:tc>
          <w:tcPr>
            <w:tcW w:w="869" w:type="dxa"/>
          </w:tcPr>
          <w:p w14:paraId="5E981447" w14:textId="07BE5C85" w:rsidR="006279AB" w:rsidRPr="00743257" w:rsidRDefault="006279AB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0B4EBEA3" w14:textId="77777777" w:rsidR="006279AB" w:rsidRPr="000303FF" w:rsidRDefault="006279AB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5C736BDB" w14:textId="77777777" w:rsidTr="00743257">
        <w:tc>
          <w:tcPr>
            <w:tcW w:w="4938" w:type="dxa"/>
          </w:tcPr>
          <w:p w14:paraId="00875AC0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Does your church ha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ve an annual stewardship review?</w:t>
            </w:r>
          </w:p>
          <w:p w14:paraId="63B13989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Are you aware of the Parish Giving Scheme</w:t>
            </w: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869" w:type="dxa"/>
          </w:tcPr>
          <w:p w14:paraId="20F9290B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11A85BFF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2DE06AE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1AB2E7CD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303A9D59" w14:textId="77777777" w:rsidTr="00743257">
        <w:tc>
          <w:tcPr>
            <w:tcW w:w="4938" w:type="dxa"/>
          </w:tcPr>
          <w:p w14:paraId="52FD8CDF" w14:textId="2F8A809E" w:rsidR="00CB01AD" w:rsidRPr="000303FF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Does your church make use of the Small Donations Scheme?</w:t>
            </w:r>
          </w:p>
        </w:tc>
        <w:tc>
          <w:tcPr>
            <w:tcW w:w="869" w:type="dxa"/>
          </w:tcPr>
          <w:p w14:paraId="64121875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</w:p>
          <w:p w14:paraId="5028F648" w14:textId="6F74F8B3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4E7D192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00309854" w14:textId="77777777" w:rsidTr="00743257">
        <w:tc>
          <w:tcPr>
            <w:tcW w:w="4938" w:type="dxa"/>
          </w:tcPr>
          <w:p w14:paraId="0BA6F8E6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Were any concerns raised by the Churchwardens?</w:t>
            </w:r>
          </w:p>
          <w:p w14:paraId="19C6D179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01D69A24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66F740F3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703F0FBF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352E59E0" w14:textId="3683902E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869" w:type="dxa"/>
          </w:tcPr>
          <w:p w14:paraId="4E3AC190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3F208D53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4791" w:type="dxa"/>
          </w:tcPr>
          <w:p w14:paraId="55516761" w14:textId="3D7E224D" w:rsidR="00CB01AD" w:rsidRPr="00DB6AB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2F5496" w:themeColor="accent1" w:themeShade="BF"/>
                <w:sz w:val="16"/>
                <w:szCs w:val="16"/>
                <w:lang w:eastAsia="en-GB"/>
              </w:rPr>
            </w:pPr>
            <w:r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  <w:lang w:eastAsia="en-GB"/>
              </w:rPr>
              <w:t xml:space="preserve">Please </w:t>
            </w:r>
            <w:r w:rsidR="009D1EF3" w:rsidRPr="00DB6AB7">
              <w:rPr>
                <w:rFonts w:ascii="Arial" w:hAnsi="Arial" w:cs="Arial"/>
                <w:color w:val="2F5496" w:themeColor="accent1" w:themeShade="BF"/>
                <w:sz w:val="16"/>
                <w:szCs w:val="16"/>
                <w:lang w:eastAsia="en-GB"/>
              </w:rPr>
              <w:t>expand on another page if appropriate.</w:t>
            </w:r>
          </w:p>
          <w:p w14:paraId="773BBDCF" w14:textId="77777777" w:rsidR="005E3F52" w:rsidRPr="00DB6AB7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2F5496" w:themeColor="accent1" w:themeShade="BF"/>
                <w:sz w:val="16"/>
                <w:szCs w:val="16"/>
                <w:lang w:eastAsia="en-GB"/>
              </w:rPr>
            </w:pPr>
          </w:p>
          <w:p w14:paraId="2EF5E5F7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23729F48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056DBF27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5EDA8516" w14:textId="7F554610" w:rsidR="005E3F52" w:rsidRP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</w:tr>
    </w:tbl>
    <w:p w14:paraId="093C1513" w14:textId="323873A6" w:rsidR="00387062" w:rsidRDefault="00387062" w:rsidP="00387062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22"/>
          <w:lang w:eastAsia="en-GB"/>
        </w:rPr>
      </w:pPr>
    </w:p>
    <w:p w14:paraId="3AB97E39" w14:textId="40CCE520" w:rsidR="009D1EF3" w:rsidRPr="009D1EF3" w:rsidRDefault="009D1EF3" w:rsidP="00387062">
      <w:pPr>
        <w:autoSpaceDE w:val="0"/>
        <w:autoSpaceDN w:val="0"/>
        <w:adjustRightInd w:val="0"/>
        <w:jc w:val="both"/>
        <w:rPr>
          <w:rFonts w:ascii="Arial" w:hAnsi="Arial" w:cs="Arial"/>
          <w:b/>
          <w:lang w:eastAsia="en-GB"/>
        </w:rPr>
      </w:pPr>
      <w:r w:rsidRPr="009D1EF3">
        <w:rPr>
          <w:rFonts w:ascii="Arial" w:hAnsi="Arial" w:cs="Arial"/>
          <w:b/>
          <w:lang w:eastAsia="en-GB"/>
        </w:rPr>
        <w:t>In summary: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709"/>
        <w:gridCol w:w="6379"/>
        <w:gridCol w:w="3402"/>
      </w:tblGrid>
      <w:tr w:rsidR="005E3F52" w14:paraId="2C19E088" w14:textId="77777777" w:rsidTr="00B779C2">
        <w:tc>
          <w:tcPr>
            <w:tcW w:w="709" w:type="dxa"/>
          </w:tcPr>
          <w:p w14:paraId="021202D0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39E0E65C" w14:textId="7EC5B732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331EA958" w14:textId="39E8C774" w:rsidR="005E3F52" w:rsidRPr="005E3F52" w:rsidRDefault="005E3F52" w:rsidP="005E3F5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eastAsia="en-GB"/>
              </w:rPr>
            </w:pPr>
            <w:r w:rsidRPr="005E3F52">
              <w:rPr>
                <w:rFonts w:ascii="Arial" w:hAnsi="Arial" w:cs="Arial"/>
                <w:lang w:eastAsia="en-GB"/>
              </w:rPr>
              <w:t>What is missing, lac</w:t>
            </w:r>
            <w:r w:rsidR="009D1EF3">
              <w:rPr>
                <w:rFonts w:ascii="Arial" w:hAnsi="Arial" w:cs="Arial"/>
                <w:lang w:eastAsia="en-GB"/>
              </w:rPr>
              <w:t>k</w:t>
            </w:r>
            <w:r w:rsidRPr="005E3F52">
              <w:rPr>
                <w:rFonts w:ascii="Arial" w:hAnsi="Arial" w:cs="Arial"/>
                <w:lang w:eastAsia="en-GB"/>
              </w:rPr>
              <w:t>ing or needs renewing</w:t>
            </w:r>
          </w:p>
        </w:tc>
        <w:tc>
          <w:tcPr>
            <w:tcW w:w="3402" w:type="dxa"/>
          </w:tcPr>
          <w:p w14:paraId="3A53636B" w14:textId="3AF260FD" w:rsidR="005E3F52" w:rsidRDefault="00B779C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  <w:r>
              <w:rPr>
                <w:rFonts w:ascii="Arial" w:hAnsi="Arial" w:cs="Arial"/>
                <w:sz w:val="18"/>
                <w:szCs w:val="22"/>
                <w:lang w:eastAsia="en-GB"/>
              </w:rPr>
              <w:t xml:space="preserve">Date when sorted – please notify </w:t>
            </w:r>
            <w:r w:rsidR="00DC0770">
              <w:rPr>
                <w:rFonts w:ascii="Arial" w:hAnsi="Arial" w:cs="Arial"/>
                <w:sz w:val="18"/>
                <w:szCs w:val="22"/>
                <w:lang w:eastAsia="en-GB"/>
              </w:rPr>
              <w:t>Laura Shaw</w:t>
            </w:r>
            <w:r>
              <w:rPr>
                <w:rFonts w:ascii="Arial" w:hAnsi="Arial" w:cs="Arial"/>
                <w:sz w:val="18"/>
                <w:szCs w:val="22"/>
                <w:lang w:eastAsia="en-GB"/>
              </w:rPr>
              <w:t xml:space="preserve"> or Karen Colley </w:t>
            </w:r>
          </w:p>
        </w:tc>
      </w:tr>
      <w:tr w:rsidR="005E3F52" w14:paraId="4AF0D926" w14:textId="77777777" w:rsidTr="00B779C2">
        <w:tc>
          <w:tcPr>
            <w:tcW w:w="709" w:type="dxa"/>
          </w:tcPr>
          <w:p w14:paraId="64D8BBC6" w14:textId="6D704ED2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5F6619D1" w14:textId="08028C9B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534B97E2" w14:textId="09D8DB6A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160EA587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49F25816" w14:textId="77777777" w:rsidTr="00B779C2">
        <w:tc>
          <w:tcPr>
            <w:tcW w:w="709" w:type="dxa"/>
          </w:tcPr>
          <w:p w14:paraId="00FE236D" w14:textId="0541B63A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7B5E0105" w14:textId="69A884DE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59C9DFF6" w14:textId="6AF95C7C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30A1CAEB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71CEF3A0" w14:textId="77777777" w:rsidTr="00B779C2">
        <w:tc>
          <w:tcPr>
            <w:tcW w:w="709" w:type="dxa"/>
          </w:tcPr>
          <w:p w14:paraId="4763D54F" w14:textId="6CCCA3DE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7D7C8A86" w14:textId="30A1B9DB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05844255" w14:textId="605A264F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3DF16C27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3155AF1E" w14:textId="77777777" w:rsidTr="00B779C2">
        <w:tc>
          <w:tcPr>
            <w:tcW w:w="709" w:type="dxa"/>
          </w:tcPr>
          <w:p w14:paraId="4B090F41" w14:textId="4DE2308E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4CF7F7E2" w14:textId="5BFB195E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742DD0B7" w14:textId="2DDB311D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1CACEEE6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</w:tbl>
    <w:p w14:paraId="0C18E1F7" w14:textId="159DE853" w:rsidR="005E3F52" w:rsidRPr="00EF4D7A" w:rsidRDefault="005E3F52" w:rsidP="00387062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22"/>
          <w:lang w:eastAsia="en-GB"/>
        </w:rPr>
      </w:pPr>
    </w:p>
    <w:sectPr w:rsidR="005E3F52" w:rsidRPr="00EF4D7A">
      <w:pgSz w:w="12240" w:h="15840" w:code="1"/>
      <w:pgMar w:top="720" w:right="1152" w:bottom="965" w:left="1152" w:header="706" w:footer="10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950FF"/>
    <w:multiLevelType w:val="hybridMultilevel"/>
    <w:tmpl w:val="7BBA2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C1D36"/>
    <w:multiLevelType w:val="hybridMultilevel"/>
    <w:tmpl w:val="F10634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611F6"/>
    <w:multiLevelType w:val="hybridMultilevel"/>
    <w:tmpl w:val="9378E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D118C"/>
    <w:multiLevelType w:val="hybridMultilevel"/>
    <w:tmpl w:val="BAF011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901AF"/>
    <w:multiLevelType w:val="hybridMultilevel"/>
    <w:tmpl w:val="E5A44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143298">
    <w:abstractNumId w:val="1"/>
  </w:num>
  <w:num w:numId="2" w16cid:durableId="78798572">
    <w:abstractNumId w:val="2"/>
  </w:num>
  <w:num w:numId="3" w16cid:durableId="1021780358">
    <w:abstractNumId w:val="4"/>
  </w:num>
  <w:num w:numId="4" w16cid:durableId="963073147">
    <w:abstractNumId w:val="3"/>
  </w:num>
  <w:num w:numId="5" w16cid:durableId="681318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U0MTG1NLIwMjFQ0lEKTi0uzszPAykwrAUAwJeznywAAAA="/>
  </w:docVars>
  <w:rsids>
    <w:rsidRoot w:val="00334274"/>
    <w:rsid w:val="000254FC"/>
    <w:rsid w:val="00041179"/>
    <w:rsid w:val="00073235"/>
    <w:rsid w:val="00077B5E"/>
    <w:rsid w:val="00110922"/>
    <w:rsid w:val="00171BCF"/>
    <w:rsid w:val="001D2CF1"/>
    <w:rsid w:val="001E1749"/>
    <w:rsid w:val="00274592"/>
    <w:rsid w:val="002A19E8"/>
    <w:rsid w:val="002B0292"/>
    <w:rsid w:val="002C449B"/>
    <w:rsid w:val="002D3F77"/>
    <w:rsid w:val="002F5DD9"/>
    <w:rsid w:val="00301D64"/>
    <w:rsid w:val="0030316C"/>
    <w:rsid w:val="00303F0E"/>
    <w:rsid w:val="00307CC6"/>
    <w:rsid w:val="00334274"/>
    <w:rsid w:val="00387062"/>
    <w:rsid w:val="003C7C78"/>
    <w:rsid w:val="003F0D64"/>
    <w:rsid w:val="00417B41"/>
    <w:rsid w:val="0047369A"/>
    <w:rsid w:val="004B6D4E"/>
    <w:rsid w:val="004C068D"/>
    <w:rsid w:val="00535805"/>
    <w:rsid w:val="00554F39"/>
    <w:rsid w:val="00573E90"/>
    <w:rsid w:val="005B7D09"/>
    <w:rsid w:val="005D42AF"/>
    <w:rsid w:val="005E3F52"/>
    <w:rsid w:val="005E5176"/>
    <w:rsid w:val="006279AB"/>
    <w:rsid w:val="006D7DFE"/>
    <w:rsid w:val="00711ADB"/>
    <w:rsid w:val="00730965"/>
    <w:rsid w:val="007421F0"/>
    <w:rsid w:val="00743257"/>
    <w:rsid w:val="0079462D"/>
    <w:rsid w:val="007B595F"/>
    <w:rsid w:val="007E79B5"/>
    <w:rsid w:val="00836388"/>
    <w:rsid w:val="008579DD"/>
    <w:rsid w:val="00895F4E"/>
    <w:rsid w:val="00896F61"/>
    <w:rsid w:val="009401C0"/>
    <w:rsid w:val="0096034A"/>
    <w:rsid w:val="009775CC"/>
    <w:rsid w:val="009A0F53"/>
    <w:rsid w:val="009D1EF3"/>
    <w:rsid w:val="009D50D7"/>
    <w:rsid w:val="00AA1DA7"/>
    <w:rsid w:val="00AF6FD1"/>
    <w:rsid w:val="00AF7AF7"/>
    <w:rsid w:val="00B107C5"/>
    <w:rsid w:val="00B7422B"/>
    <w:rsid w:val="00B779C2"/>
    <w:rsid w:val="00B83B15"/>
    <w:rsid w:val="00B9208B"/>
    <w:rsid w:val="00BC60F2"/>
    <w:rsid w:val="00C06CB5"/>
    <w:rsid w:val="00C462B9"/>
    <w:rsid w:val="00CB01AD"/>
    <w:rsid w:val="00CF5771"/>
    <w:rsid w:val="00DB5CA1"/>
    <w:rsid w:val="00DB6AB7"/>
    <w:rsid w:val="00DC0770"/>
    <w:rsid w:val="00DC0E36"/>
    <w:rsid w:val="00DE747F"/>
    <w:rsid w:val="00E10759"/>
    <w:rsid w:val="00E31340"/>
    <w:rsid w:val="00E94EC7"/>
    <w:rsid w:val="00E96DEC"/>
    <w:rsid w:val="00EB40AB"/>
    <w:rsid w:val="00F26BF1"/>
    <w:rsid w:val="00F454B3"/>
    <w:rsid w:val="00FC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8436"/>
  <w14:defaultImageDpi w14:val="300"/>
  <w15:chartTrackingRefBased/>
  <w15:docId w15:val="{6FFA30B4-DFB6-564E-A336-ABCE51B6C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4274"/>
    <w:rPr>
      <w:rFonts w:eastAsia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34274"/>
    <w:pPr>
      <w:jc w:val="center"/>
    </w:pPr>
    <w:rPr>
      <w:b/>
      <w:sz w:val="20"/>
      <w:lang w:val="x-none" w:eastAsia="x-none"/>
    </w:rPr>
  </w:style>
  <w:style w:type="character" w:customStyle="1" w:styleId="TitleChar">
    <w:name w:val="Title Char"/>
    <w:link w:val="Title"/>
    <w:rsid w:val="00334274"/>
    <w:rPr>
      <w:rFonts w:eastAsia="Times New Roman" w:cs="Times New Roman"/>
      <w:b/>
      <w:szCs w:val="24"/>
    </w:rPr>
  </w:style>
  <w:style w:type="character" w:styleId="Hyperlink">
    <w:name w:val="Hyperlink"/>
    <w:rsid w:val="004B6D4E"/>
    <w:rPr>
      <w:color w:val="0000FF"/>
      <w:u w:val="single"/>
    </w:rPr>
  </w:style>
  <w:style w:type="table" w:styleId="TableGrid">
    <w:name w:val="Table Grid"/>
    <w:basedOn w:val="TableNormal"/>
    <w:rsid w:val="005E3F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E3F52"/>
    <w:pPr>
      <w:ind w:left="720"/>
      <w:contextualSpacing/>
    </w:pPr>
  </w:style>
  <w:style w:type="character" w:styleId="FollowedHyperlink">
    <w:name w:val="FollowedHyperlink"/>
    <w:basedOn w:val="DefaultParagraphFont"/>
    <w:rsid w:val="00AF6FD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sheffield.anglican.org/support/for-churches/church-building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heffield.anglican.org/support/for-churches/generosity-fin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683F2BB04BB4C879D66298F662620" ma:contentTypeVersion="18" ma:contentTypeDescription="Create a new document." ma:contentTypeScope="" ma:versionID="8df0e3208488e6a02d8419eb3a07f2ac">
  <xsd:schema xmlns:xsd="http://www.w3.org/2001/XMLSchema" xmlns:xs="http://www.w3.org/2001/XMLSchema" xmlns:p="http://schemas.microsoft.com/office/2006/metadata/properties" xmlns:ns2="a690febd-ac77-4525-aa2c-2283d90febb5" xmlns:ns3="03df6413-4cb2-45f7-bdbd-fd6a46544270" targetNamespace="http://schemas.microsoft.com/office/2006/metadata/properties" ma:root="true" ma:fieldsID="2a2edba62c9b8e3c1ba28a0e05d58ba2" ns2:_="" ns3:_="">
    <xsd:import namespace="a690febd-ac77-4525-aa2c-2283d90febb5"/>
    <xsd:import namespace="03df6413-4cb2-45f7-bdbd-fd6a46544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0febd-ac77-4525-aa2c-2283d90fe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6b6f2da-1f30-4af3-b616-b3866c5866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f6413-4cb2-45f7-bdbd-fd6a4654427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3e681c5-a6ec-4452-9be7-8e7c01c60974}" ma:internalName="TaxCatchAll" ma:showField="CatchAllData" ma:web="03df6413-4cb2-45f7-bdbd-fd6a465442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690febd-ac77-4525-aa2c-2283d90febb5">
      <Terms xmlns="http://schemas.microsoft.com/office/infopath/2007/PartnerControls"/>
    </lcf76f155ced4ddcb4097134ff3c332f>
    <TaxCatchAll xmlns="03df6413-4cb2-45f7-bdbd-fd6a4654427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7AD721-FD70-43EB-B0BA-069965F47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90febd-ac77-4525-aa2c-2283d90febb5"/>
    <ds:schemaRef ds:uri="03df6413-4cb2-45f7-bdbd-fd6a46544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FFFD71-C68F-4982-AB76-6417C193C691}">
  <ds:schemaRefs>
    <ds:schemaRef ds:uri="http://schemas.microsoft.com/office/2006/documentManagement/types"/>
    <ds:schemaRef ds:uri="03df6413-4cb2-45f7-bdbd-fd6a46544270"/>
    <ds:schemaRef ds:uri="http://purl.org/dc/elements/1.1/"/>
    <ds:schemaRef ds:uri="http://schemas.microsoft.com/office/2006/metadata/properties"/>
    <ds:schemaRef ds:uri="a690febd-ac77-4525-aa2c-2283d90febb5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62C7A7-BD6B-4D87-86DE-F0AC3281D5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deacons Office</dc:creator>
  <cp:keywords/>
  <cp:lastModifiedBy>Colley, Karen</cp:lastModifiedBy>
  <cp:revision>18</cp:revision>
  <cp:lastPrinted>2023-12-20T13:20:00Z</cp:lastPrinted>
  <dcterms:created xsi:type="dcterms:W3CDTF">2023-04-27T13:16:00Z</dcterms:created>
  <dcterms:modified xsi:type="dcterms:W3CDTF">2025-09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683F2BB04BB4C879D66298F662620</vt:lpwstr>
  </property>
  <property fmtid="{D5CDD505-2E9C-101B-9397-08002B2CF9AE}" pid="3" name="MediaServiceImageTags">
    <vt:lpwstr/>
  </property>
</Properties>
</file>